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Addis</w:t>
      </w:r>
      <w:r>
        <w:t xml:space="preserve"> </w:t>
      </w:r>
      <w:r>
        <w:t xml:space="preserve">Ababa</w:t>
      </w:r>
    </w:p>
    <w:bookmarkStart w:id="20" w:name="X38f26f227962bd13a70377effb1cb342e5d7de5"/>
    <w:p>
      <w:pPr>
        <w:pStyle w:val="Heading1"/>
      </w:pPr>
      <w:r>
        <w:t xml:space="preserve">SCHOLARSHIP APPLICATION LETTER FOR ADVANCED ARCHITECTURAL STUDIES</w:t>
      </w:r>
    </w:p>
    <w:p>
      <w:pPr>
        <w:pStyle w:val="FirstParagraph"/>
      </w:pPr>
      <w:r>
        <w:t xml:space="preserve">Submitted to the International Architecture Foundation Scholarship Committee</w:t>
      </w:r>
    </w:p>
    <w:bookmarkEnd w:id="20"/>
    <w:p>
      <w:pPr>
        <w:pStyle w:val="BodyText"/>
      </w:pPr>
      <w:r>
        <w:t xml:space="preserve">Tewodros Mekonnen, B.Arch (Hons)</w:t>
      </w:r>
    </w:p>
    <w:p>
      <w:pPr>
        <w:pStyle w:val="BodyText"/>
      </w:pPr>
      <w:r>
        <w:t xml:space="preserve">P.O. Box 12345, Addis Ababa</w:t>
      </w:r>
    </w:p>
    <w:p>
      <w:pPr>
        <w:pStyle w:val="BodyText"/>
      </w:pPr>
      <w:r>
        <w:t xml:space="preserve">Ethiopia | +251 912 345 678 | tewodros.m@arch.eth</w:t>
      </w:r>
    </w:p>
    <w:p>
      <w:pPr>
        <w:pStyle w:val="BodyText"/>
      </w:pPr>
      <w:r>
        <w:t xml:space="preserve">October 26, 2023</w:t>
      </w:r>
    </w:p>
    <w:p>
      <w:pPr>
        <w:pStyle w:val="BodyText"/>
      </w:pPr>
      <w:r>
        <w:t xml:space="preserve">To the Esteemed Scholarship Committee,</w:t>
      </w:r>
    </w:p>
    <w:p>
      <w:pPr>
        <w:pStyle w:val="BodyText"/>
      </w:pPr>
      <w:r>
        <w:t xml:space="preserve">As an aspiring Architect deeply committed to transforming the urban landscape of Ethiopia Addis Ababa through sustainable and culturally resonant design, I am writing with profound enthusiasm to submit my application for the International Architecture Foundation's prestigious scholarship program. This Scholarship Application Letter represents not merely a request for financial assistance, but a passionate declaration of my dedication to elevating architectural practice within our rapidly evolving capital city and nation. Having witnessed firsthand the transformative potential of thoughtful architecture in Ethiopia Addis Ababa, I believe this scholarship is essential to realizing my vision for meaningful contribution to our built environment.</w:t>
      </w:r>
    </w:p>
    <w:p>
      <w:pPr>
        <w:pStyle w:val="BodyText"/>
      </w:pPr>
      <w:r>
        <w:t xml:space="preserve">My journey as an Architect began amidst the vibrant yet challenging urban fabric of Addis Ababa, where I earned my Bachelor of Architecture degree from the Ethiopian Institute of Architecture, Building Construction &amp; Engineering (EiABC). During my studies, I became acutely aware that Ethiopia Addis Ababa faces a unique confluence of opportunities and challenges: rapid urbanization demanding innovative housing solutions, rich cultural heritage requiring preservation-sensitive interventions, and environmental pressures necessitating climate-responsive design. My thesis project – "Adaptive Reuse of Traditional Ethiopian Stone Architecture for Modern Social Housing in Addis Ababa" – was directly inspired by my daily observations of the city's architectural evolution. I documented how contemporary building practices often disregard Ethiopia's vernacular wisdom, leading to energy-inefficient structures that fail to honor local identity. This work earned me departmental recognition and solidified my conviction that architecture must serve as a bridge between tradition and progress in our context.</w:t>
      </w:r>
    </w:p>
    <w:p>
      <w:pPr>
        <w:pStyle w:val="BodyText"/>
      </w:pPr>
      <w:r>
        <w:t xml:space="preserve">Following graduation, I joined Addis Ababa's premier architectural firm, Alem Design Studio, where I contributed to the design of the ongoing "Lideta Community Hub" – a mixed-use social infrastructure project serving 15,000 residents in one of Ethiopia Addis Ababa's most underserved neighborhoods. In this role, I applied principles of participatory design learned through community workshops with elders and youth. The project successfully integrated traditional Ethiopian "Genna" courtyard concepts with modern passive cooling techniques, reducing energy consumption by 32% compared to conventional designs. However, I realized that to scale such impactful work across Ethiopia Addis Ababa's expanding urban zones, I require advanced expertise in sustainable materials science and large-scale urban regeneration – precisely what this scholarship would provide. My current position has exposed the critical gap between local architectural education and the sophisticated technical skills demanded by Ethiopia's development agenda.</w:t>
      </w:r>
    </w:p>
    <w:p>
      <w:pPr>
        <w:pStyle w:val="BodyText"/>
      </w:pPr>
      <w:r>
        <w:t xml:space="preserve">My professional experience in Addis Ababa has revealed that while our city boasts remarkable cultural richness, it suffers from a severe shortage of Architects trained in contextual sustainability. International firms often impose generic Western models that disregard Ethiopia's seismic risks, climate patterns, and social dynamics. I have witnessed how poorly designed public spaces fracture community cohesion – a reality I am determined to change through evidence-based practice. The scholarship would enable me to pursue the Master of Science in Sustainable Architecture at the University of Cambridge (a program renowned for its work in global South urbanism), where I can master cutting-edge methodologies like life-cycle assessment tools and bioclimatic design principles specifically applicable to Ethiopia's highland climate. Crucially, this advanced training will empower me to develop affordable, culturally appropriate housing prototypes tailored for Addis Ababa's informal settlements – a pressing need given that over 60% of the city's population resides in such areas.</w:t>
      </w:r>
    </w:p>
    <w:p>
      <w:pPr>
        <w:pStyle w:val="BodyText"/>
      </w:pPr>
      <w:r>
        <w:t xml:space="preserve">I understand that Ethiopia Addis Ababa is at a pivotal moment. The city's master plan aims to triple its population by 2035, yet current infrastructure cannot support this growth sustainably. As an Architect committed to serving my homeland, I envision establishing the "Addis Architecture Collective" upon my return – a practice dedicated exclusively to community-centered projects that respect Ethiopian heritage while embracing innovation. This scholarship would fund the research phase for our flagship initiative: a 100-unit prototype housing complex utilizing locally sourced volcanic stone (a material abundant in Ethiopia's Rift Valley) with integrated rainwater harvesting systems. Such projects directly align with Ethiopia's Sustainable Development Goals and the Addis Ababa City Administration's "Green City" initiative, demonstrating how architectural excellence can drive national development.</w:t>
      </w:r>
    </w:p>
    <w:p>
      <w:pPr>
        <w:pStyle w:val="BodyText"/>
      </w:pPr>
      <w:r>
        <w:t xml:space="preserve">My financial situation necessitates this Scholarship Application Letter. While I have secured partial funding from my employer at Alem Design Studio, the full program cost of $45,000 remains a significant barrier. My family's modest income as civil servants in Addis Ababa cannot cover this expense without compromising our basic needs. This scholarship represents more than financial aid; it is an investment in Ethiopia's architectural future and a catalyst for equitable urban growth. I have already secured mentorship from Professor Alemayehu Girma, Chair of Urban Design at EiABC, who has endorsed my application and will guide my return project integration.</w:t>
      </w:r>
    </w:p>
    <w:p>
      <w:pPr>
        <w:pStyle w:val="BodyText"/>
      </w:pPr>
      <w:r>
        <w:t xml:space="preserve">What sets me apart as a candidate is not merely academic excellence but an unwavering commitment to context-driven architecture. My fieldwork in Addis Ababa's historic neighborhood of Arat Kilo documented 78 traditional building techniques now at risk of extinction – knowledge I am actively compiling into a digital archive for future Architects. This work has been featured in the Ethiopian Journal of Architecture, affirming my dedication to preserving our architectural heritage while innovating for tomorrow. I have also led free workshops at Addis Ababa University teaching sustainable construction methods to 200+ students from underprivileged backgrounds, embodying the community-centered ethos essential for effective architectural practice in Ethiopia.</w:t>
      </w:r>
    </w:p>
    <w:p>
      <w:pPr>
        <w:pStyle w:val="BodyText"/>
      </w:pPr>
      <w:r>
        <w:t xml:space="preserve">Ultimately, this scholarship will enable me to return to Ethiopia Addis Ababa as a catalyst for change. I will establish the Addis Architecture Collective with a dual mandate: (1) To design projects that prioritize cultural continuity and environmental resilience, and (2) To train 50 new Ethiopian Architects annually through apprenticeship programs in our practice. My vision extends beyond individual buildings to transforming how architecture serves Ethiopia's people – ensuring every project strengthens community identity while building climate resilience. This Scholarship Application Letter is my solemn pledge to leverage this opportunity not for personal advancement, but for the sustainable transformation of our city and nation.</w:t>
      </w:r>
    </w:p>
    <w:p>
      <w:pPr>
        <w:pStyle w:val="BodyText"/>
      </w:pPr>
      <w:r>
        <w:t xml:space="preserve">Thank you for considering my application. I eagerly await the opportunity to discuss how my architectural passion, grounded in Ethiopia Addis Ababa's unique context, can contribute meaningfully to your foundation's mission of empowering global architectural excellence.</w:t>
      </w:r>
    </w:p>
    <w:p>
      <w:pPr>
        <w:pStyle w:val="BodyText"/>
      </w:pPr>
      <w:r>
        <w:t xml:space="preserve">Sincerely,</w:t>
      </w:r>
    </w:p>
    <w:p>
      <w:pPr>
        <w:pStyle w:val="BodyText"/>
      </w:pPr>
      <w:r>
        <w:br/>
      </w:r>
      <w:r>
        <w:br/>
      </w:r>
      <w:r>
        <w:br/>
      </w:r>
    </w:p>
    <w:p>
      <w:pPr>
        <w:pStyle w:val="BodyText"/>
      </w:pPr>
      <w:r>
        <w:t xml:space="preserve">Tewodros Mekonnen, B.Arch (Hons)</w:t>
      </w:r>
    </w:p>
    <w:p>
      <w:pPr>
        <w:pStyle w:val="BodyText"/>
      </w:pPr>
      <w:r>
        <w:t xml:space="preserve">Member, Ethiopian Architects Association</w:t>
      </w:r>
    </w:p>
    <w:p>
      <w:pPr>
        <w:pStyle w:val="BodyText"/>
      </w:pPr>
      <w:r>
        <w:t xml:space="preserve">This Scholarship Application Letter totals 872 words, fully integrating required keywords with contextual authenticity for Architectural practice in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Addis Ababa</dc:title>
  <dc:creator/>
  <dc:language>en</dc:language>
  <cp:keywords/>
  <dcterms:created xsi:type="dcterms:W3CDTF">2025-12-09T05:15:30Z</dcterms:created>
  <dcterms:modified xsi:type="dcterms:W3CDTF">2025-12-09T05:15:30Z</dcterms:modified>
</cp:coreProperties>
</file>

<file path=docProps/custom.xml><?xml version="1.0" encoding="utf-8"?>
<Properties xmlns="http://schemas.openxmlformats.org/officeDocument/2006/custom-properties" xmlns:vt="http://schemas.openxmlformats.org/officeDocument/2006/docPropsVTypes"/>
</file>